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composite-page-9"/>
    <w:bookmarkStart w:id="45" w:name="review-questions"/>
    <w:p>
      <w:pPr>
        <w:pStyle w:val="Heading2"/>
      </w:pPr>
      <w:r>
        <w:t xml:space="preserve">Review Questions</w:t>
      </w:r>
    </w:p>
    <w:bookmarkStart w:id="24" w:name="fs-idm138431840"/>
    <w:bookmarkStart w:id="21" w:name="fs-idp10674544"/>
    <w:bookmarkStart w:id="20" w:name="fs-idm142331760"/>
    <w:p>
      <w:pPr>
        <w:pStyle w:val="FirstParagraph"/>
      </w:pPr>
      <w:r>
        <w:t xml:space="preserve">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Explain why scarcity leads to tradeoffs.</w:t>
      </w:r>
    </w:p>
    <w:bookmarkEnd w:id="20"/>
    <w:bookmarkEnd w:id="21"/>
    <w:bookmarkStart w:id="23" w:name="fs-idm44445152"/>
    <w:bookmarkStart w:id="22" w:name="fs-idm34474704"/>
    <w:p>
      <w:pPr>
        <w:pStyle w:val="TextBody"/>
      </w:pPr>
      <w:r>
        <w:t xml:space="preserve">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Explain why individuals make choices that are directly on the budget constraint, rather than inside the budget constraint or outside it.</w:t>
      </w:r>
    </w:p>
    <w:bookmarkEnd w:id="22"/>
    <w:bookmarkEnd w:id="23"/>
    <w:bookmarkEnd w:id="24"/>
    <w:bookmarkStart w:id="37" w:name="fs-idp45183584"/>
    <w:bookmarkStart w:id="26" w:name="eip-125"/>
    <w:bookmarkStart w:id="25" w:name="eip-135"/>
    <w:p>
      <w:pPr>
        <w:pStyle w:val="TextBody"/>
      </w:pPr>
      <w:r>
        <w:t xml:space="preserve">1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comparative advantage?</w:t>
      </w:r>
    </w:p>
    <w:bookmarkEnd w:id="25"/>
    <w:bookmarkEnd w:id="26"/>
    <w:bookmarkStart w:id="28" w:name="fs-idm229710064"/>
    <w:bookmarkStart w:id="27" w:name="fs-idm144166544"/>
    <w:p>
      <w:pPr>
        <w:pStyle w:val="TextBody"/>
      </w:pPr>
      <w:r>
        <w:t xml:space="preserve">11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does a production possibilities frontier illustrate?</w:t>
      </w:r>
    </w:p>
    <w:bookmarkEnd w:id="27"/>
    <w:bookmarkEnd w:id="28"/>
    <w:bookmarkStart w:id="30" w:name="fs-idm79150304"/>
    <w:bookmarkStart w:id="29" w:name="fs-idm42000704"/>
    <w:p>
      <w:pPr>
        <w:pStyle w:val="TextBody"/>
      </w:pPr>
      <w:r>
        <w:t xml:space="preserve">12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y is a production possibilities frontier typically drawn as a curve, rather than a straight line?</w:t>
      </w:r>
    </w:p>
    <w:bookmarkEnd w:id="29"/>
    <w:bookmarkEnd w:id="30"/>
    <w:bookmarkStart w:id="32" w:name="fs-idm85154704"/>
    <w:bookmarkStart w:id="31" w:name="fs-idm40656160"/>
    <w:p>
      <w:pPr>
        <w:pStyle w:val="TextBody"/>
      </w:pPr>
      <w:r>
        <w:t xml:space="preserve">1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Explain why societies cannot make a choice above their production possibilities frontier and should not make a choice below it.</w:t>
      </w:r>
    </w:p>
    <w:bookmarkEnd w:id="31"/>
    <w:bookmarkEnd w:id="32"/>
    <w:bookmarkStart w:id="34" w:name="fs-idm81310272"/>
    <w:bookmarkStart w:id="33" w:name="fs-idm58090240"/>
    <w:p>
      <w:pPr>
        <w:pStyle w:val="TextBody"/>
      </w:pPr>
      <w:r>
        <w:t xml:space="preserve">1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diminishing marginal returns?</w:t>
      </w:r>
    </w:p>
    <w:bookmarkEnd w:id="33"/>
    <w:bookmarkEnd w:id="34"/>
    <w:bookmarkStart w:id="36" w:name="fs-idm90845872"/>
    <w:bookmarkStart w:id="35" w:name="fs-idp34370928"/>
    <w:p>
      <w:pPr>
        <w:pStyle w:val="TextBody"/>
      </w:pPr>
      <w:r>
        <w:t xml:space="preserve">1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productive efficiency? Allocative efficiency?</w:t>
      </w:r>
    </w:p>
    <w:bookmarkEnd w:id="35"/>
    <w:bookmarkEnd w:id="36"/>
    <w:bookmarkEnd w:id="37"/>
    <w:bookmarkStart w:id="44" w:name="fs-idm3149616"/>
    <w:bookmarkStart w:id="39" w:name="fs-idm39984080"/>
    <w:bookmarkStart w:id="38" w:name="fs-idm60186176"/>
    <w:p>
      <w:pPr>
        <w:pStyle w:val="TextBody"/>
      </w:pPr>
      <w:r>
        <w:t xml:space="preserve">1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the difference between a positive and a normative statement?</w:t>
      </w:r>
    </w:p>
    <w:bookmarkEnd w:id="38"/>
    <w:bookmarkEnd w:id="39"/>
    <w:bookmarkStart w:id="41" w:name="fs-idm39494768"/>
    <w:bookmarkStart w:id="40" w:name="fs-idm58779472"/>
    <w:p>
      <w:pPr>
        <w:pStyle w:val="TextBody"/>
      </w:pPr>
      <w:r>
        <w:t xml:space="preserve">1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s the economic model of decision-making intended as a literal description of how individuals, firms, and the governments actually make decisions?</w:t>
      </w:r>
    </w:p>
    <w:bookmarkEnd w:id="40"/>
    <w:bookmarkEnd w:id="41"/>
    <w:bookmarkStart w:id="43" w:name="fs-idp55213600"/>
    <w:bookmarkStart w:id="42" w:name="fs-idp34822368"/>
    <w:p>
      <w:pPr>
        <w:pStyle w:val="TextBody"/>
      </w:pPr>
      <w:r>
        <w:t xml:space="preserve">1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are four responses to the claim that people should not behave in the way described in this chapter?</w:t>
      </w:r>
    </w:p>
    <w:bookmarkEnd w:id="42"/>
    <w:bookmarkEnd w:id="43"/>
    <w:bookmarkEnd w:id="44"/>
    <w:bookmarkEnd w:id="45"/>
    <w:bookmarkEnd w:id="46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59Z</dcterms:created>
  <dcterms:modified xsi:type="dcterms:W3CDTF">2023-01-13T15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